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73A54" w14:textId="74D16CD3" w:rsidR="004C5FDA" w:rsidRDefault="00B31925">
      <w:r>
        <w:rPr>
          <w:noProof/>
        </w:rPr>
        <w:drawing>
          <wp:anchor distT="0" distB="0" distL="114300" distR="114300" simplePos="0" relativeHeight="251658240" behindDoc="1" locked="0" layoutInCell="1" allowOverlap="1" wp14:anchorId="36D2678F" wp14:editId="11134446">
            <wp:simplePos x="0" y="0"/>
            <wp:positionH relativeFrom="column">
              <wp:posOffset>593090</wp:posOffset>
            </wp:positionH>
            <wp:positionV relativeFrom="paragraph">
              <wp:posOffset>-426304</wp:posOffset>
            </wp:positionV>
            <wp:extent cx="5565227" cy="920343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73"/>
                    <a:stretch/>
                  </pic:blipFill>
                  <pic:spPr bwMode="auto">
                    <a:xfrm>
                      <a:off x="0" y="0"/>
                      <a:ext cx="5565227" cy="9203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C5FDA" w:rsidSect="00B31925">
      <w:pgSz w:w="12240" w:h="15840" w:code="1"/>
      <w:pgMar w:top="1440" w:right="1077" w:bottom="1440" w:left="1077" w:header="709" w:footer="709" w:gutter="0"/>
      <w:paperSrc w:first="15" w:other="15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szA3MDa1MDKwMDBR0lEKTi0uzszPAykwrAUABtR+rywAAAA="/>
  </w:docVars>
  <w:rsids>
    <w:rsidRoot w:val="00B31925"/>
    <w:rsid w:val="00166E97"/>
    <w:rsid w:val="004C5FDA"/>
    <w:rsid w:val="00A86892"/>
    <w:rsid w:val="00B31925"/>
    <w:rsid w:val="00EE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6C388"/>
  <w15:chartTrackingRefBased/>
  <w15:docId w15:val="{A116A373-6917-4DA9-B278-F58E51E3A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, Francis Jade (Student)</dc:creator>
  <cp:keywords/>
  <dc:description/>
  <cp:lastModifiedBy>Solomon, Francis Jade (Student)</cp:lastModifiedBy>
  <cp:revision>1</cp:revision>
  <cp:lastPrinted>2022-12-04T23:06:00Z</cp:lastPrinted>
  <dcterms:created xsi:type="dcterms:W3CDTF">2022-12-04T23:05:00Z</dcterms:created>
  <dcterms:modified xsi:type="dcterms:W3CDTF">2022-12-04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48fc69-c413-486b-96a7-1ecedab66001</vt:lpwstr>
  </property>
</Properties>
</file>